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7b0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3Z</dcterms:created>
  <dcterms:modified xsi:type="dcterms:W3CDTF">2017-04-22T22:54:43Z</dcterms:modified>
</cp:coreProperties>
</file>